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42B31" w14:textId="7BEAE8E7" w:rsidR="008749D4" w:rsidRPr="00E66957" w:rsidRDefault="00E66957" w:rsidP="00E66957">
      <w:pPr>
        <w:spacing w:after="0" w:line="276" w:lineRule="auto"/>
        <w:jc w:val="center"/>
        <w:rPr>
          <w:b/>
          <w:sz w:val="40"/>
          <w:szCs w:val="40"/>
        </w:rPr>
      </w:pPr>
      <w:r w:rsidRPr="00E66957">
        <w:rPr>
          <w:b/>
          <w:sz w:val="40"/>
          <w:szCs w:val="40"/>
        </w:rPr>
        <w:t>APPLICATION FOR CREDIT ACCOUNT</w:t>
      </w:r>
    </w:p>
    <w:p w14:paraId="7DF5E85D" w14:textId="61ADCA7A" w:rsidR="00E66957" w:rsidRPr="00E66957" w:rsidRDefault="00AF1787" w:rsidP="00E66957">
      <w:pPr>
        <w:spacing w:after="0" w:line="276" w:lineRule="auto"/>
        <w:jc w:val="center"/>
        <w:rPr>
          <w:b/>
          <w:color w:val="ED7D31" w:themeColor="accent2"/>
          <w:sz w:val="32"/>
          <w:szCs w:val="32"/>
        </w:rPr>
      </w:pPr>
      <w:r>
        <w:rPr>
          <w:b/>
          <w:color w:val="ED7D31" w:themeColor="accent2"/>
          <w:sz w:val="40"/>
          <w:szCs w:val="40"/>
        </w:rPr>
        <w:t xml:space="preserve">CIS GROUP IMPORTS </w:t>
      </w:r>
      <w:r w:rsidR="00E10DBF">
        <w:rPr>
          <w:b/>
          <w:color w:val="ED7D31" w:themeColor="accent2"/>
          <w:sz w:val="40"/>
          <w:szCs w:val="40"/>
        </w:rPr>
        <w:t xml:space="preserve">LTD </w:t>
      </w:r>
    </w:p>
    <w:p w14:paraId="03154A41" w14:textId="62CE527D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616398D" w14:textId="77777777" w:rsidTr="002D0ED3">
        <w:trPr>
          <w:trHeight w:val="567"/>
        </w:trPr>
        <w:tc>
          <w:tcPr>
            <w:tcW w:w="9016" w:type="dxa"/>
            <w:gridSpan w:val="2"/>
            <w:vAlign w:val="center"/>
          </w:tcPr>
          <w:p w14:paraId="50F730C1" w14:textId="6E33068B" w:rsidR="00E66957" w:rsidRPr="00E66957" w:rsidRDefault="00E66957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</w:t>
            </w:r>
            <w:r w:rsidR="009F4EFE">
              <w:rPr>
                <w:b/>
                <w:sz w:val="32"/>
                <w:szCs w:val="32"/>
              </w:rPr>
              <w:t>ompany Name:</w:t>
            </w:r>
          </w:p>
        </w:tc>
      </w:tr>
      <w:tr w:rsidR="00E66957" w:rsidRPr="00E66957" w14:paraId="6B23787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F7F93B9" w14:textId="63A922D6" w:rsidR="00E66957" w:rsidRPr="00E66957" w:rsidRDefault="009F4EF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0C531A4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FA3575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D27927" w14:textId="0DD00AA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077E9EE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951997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85B7B40" w14:textId="73F5B36F" w:rsidR="00E66957" w:rsidRPr="00E66957" w:rsidRDefault="009F4EF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489438B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464A9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4A79CFF6" w14:textId="68F7B0ED" w:rsidR="00E66957" w:rsidRPr="00E66957" w:rsidRDefault="009F4EF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gistration Number</w:t>
            </w:r>
          </w:p>
        </w:tc>
        <w:tc>
          <w:tcPr>
            <w:tcW w:w="6327" w:type="dxa"/>
            <w:vAlign w:val="center"/>
          </w:tcPr>
          <w:p w14:paraId="3E2BE6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33067D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AAA3A12" w14:textId="42E37A0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ype of company:</w:t>
            </w:r>
          </w:p>
        </w:tc>
        <w:tc>
          <w:tcPr>
            <w:tcW w:w="6327" w:type="dxa"/>
            <w:vAlign w:val="center"/>
          </w:tcPr>
          <w:p w14:paraId="1F82ACEB" w14:textId="403CEA07" w:rsidR="00E66957" w:rsidRPr="00E66957" w:rsidRDefault="00E669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Limited Company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Sole Trader         </w:t>
            </w:r>
            <w:r>
              <w:rPr>
                <w:sz w:val="24"/>
                <w:szCs w:val="24"/>
              </w:rPr>
              <w:sym w:font="Wingdings" w:char="F06F"/>
            </w:r>
            <w:r>
              <w:rPr>
                <w:sz w:val="24"/>
                <w:szCs w:val="24"/>
              </w:rPr>
              <w:t xml:space="preserve">  Partnership</w:t>
            </w:r>
          </w:p>
        </w:tc>
      </w:tr>
      <w:tr w:rsidR="00E66957" w:rsidRPr="00E66957" w14:paraId="093B84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66D7E50" w14:textId="77777777" w:rsid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Regist</w:t>
            </w:r>
            <w:r w:rsidR="009F4EFE">
              <w:rPr>
                <w:b/>
                <w:sz w:val="24"/>
                <w:szCs w:val="24"/>
              </w:rPr>
              <w:t>ered Office</w:t>
            </w:r>
          </w:p>
          <w:p w14:paraId="393A1495" w14:textId="77777777" w:rsidR="009F4EFE" w:rsidRDefault="009F4EF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 (if different from above)</w:t>
            </w:r>
          </w:p>
          <w:p w14:paraId="0755B11C" w14:textId="758CE500" w:rsidR="009F4EFE" w:rsidRPr="00E66957" w:rsidRDefault="009F4EFE">
            <w:pPr>
              <w:rPr>
                <w:b/>
                <w:sz w:val="24"/>
                <w:szCs w:val="24"/>
              </w:rPr>
            </w:pPr>
          </w:p>
        </w:tc>
        <w:tc>
          <w:tcPr>
            <w:tcW w:w="6327" w:type="dxa"/>
            <w:vAlign w:val="center"/>
          </w:tcPr>
          <w:p w14:paraId="7D783FFB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7405B0E" w14:textId="77777777" w:rsidTr="009F4EFE">
        <w:trPr>
          <w:trHeight w:val="563"/>
        </w:trPr>
        <w:tc>
          <w:tcPr>
            <w:tcW w:w="2689" w:type="dxa"/>
            <w:vAlign w:val="center"/>
          </w:tcPr>
          <w:p w14:paraId="404EE0CA" w14:textId="67D7F98E" w:rsidR="00E66957" w:rsidRPr="00E66957" w:rsidRDefault="009F4EF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rchasing Contact:</w:t>
            </w:r>
          </w:p>
        </w:tc>
        <w:tc>
          <w:tcPr>
            <w:tcW w:w="6327" w:type="dxa"/>
            <w:vAlign w:val="center"/>
          </w:tcPr>
          <w:p w14:paraId="2D126F30" w14:textId="77777777" w:rsid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2E4D2B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A95E4C" w14:textId="2D9467FF" w:rsidR="00E66957" w:rsidRPr="00E66957" w:rsidRDefault="00E10DB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urchasing </w:t>
            </w:r>
            <w:r w:rsidR="009F4EFE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50936DB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19F062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F753430" w14:textId="6945800B" w:rsidR="00E66957" w:rsidRPr="00E66957" w:rsidRDefault="00E10DB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urchasing </w:t>
            </w:r>
            <w:r w:rsidR="00D415C9">
              <w:rPr>
                <w:b/>
                <w:sz w:val="24"/>
                <w:szCs w:val="24"/>
              </w:rPr>
              <w:t>Email</w:t>
            </w:r>
            <w:r>
              <w:rPr>
                <w:b/>
                <w:sz w:val="24"/>
                <w:szCs w:val="24"/>
              </w:rPr>
              <w:t>:</w:t>
            </w:r>
          </w:p>
        </w:tc>
        <w:tc>
          <w:tcPr>
            <w:tcW w:w="6327" w:type="dxa"/>
            <w:vAlign w:val="center"/>
          </w:tcPr>
          <w:p w14:paraId="2E5FF0A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19B5D4E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CBB48A7" w14:textId="6CF58B11" w:rsidR="00E66957" w:rsidRPr="00E66957" w:rsidRDefault="00D415C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ounts Contact</w:t>
            </w:r>
            <w:r w:rsidR="00E10DB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6327" w:type="dxa"/>
            <w:vAlign w:val="center"/>
          </w:tcPr>
          <w:p w14:paraId="77DF03A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8649BC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0575221" w14:textId="41BB36A2" w:rsidR="00E66957" w:rsidRPr="00E66957" w:rsidRDefault="00E10DB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ccounts </w:t>
            </w:r>
            <w:r w:rsidR="00D415C9">
              <w:rPr>
                <w:b/>
                <w:sz w:val="24"/>
                <w:szCs w:val="24"/>
              </w:rPr>
              <w:t>Telephone</w:t>
            </w:r>
            <w:r w:rsidR="00E66957" w:rsidRPr="00E66957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6327" w:type="dxa"/>
            <w:vAlign w:val="center"/>
          </w:tcPr>
          <w:p w14:paraId="30F678D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0EA2682" w14:textId="77777777" w:rsidTr="00E10DBF">
        <w:trPr>
          <w:trHeight w:val="531"/>
        </w:trPr>
        <w:tc>
          <w:tcPr>
            <w:tcW w:w="2689" w:type="dxa"/>
            <w:vAlign w:val="center"/>
          </w:tcPr>
          <w:p w14:paraId="18AEFE36" w14:textId="40F5A5C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 xml:space="preserve">Accounts </w:t>
            </w:r>
            <w:r w:rsidR="00E10DBF"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0C5B2D6B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75816063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476896D0" w14:textId="77777777" w:rsidTr="00337526">
        <w:trPr>
          <w:trHeight w:val="567"/>
        </w:trPr>
        <w:tc>
          <w:tcPr>
            <w:tcW w:w="9016" w:type="dxa"/>
            <w:gridSpan w:val="2"/>
            <w:vAlign w:val="center"/>
          </w:tcPr>
          <w:p w14:paraId="1C4CBFD9" w14:textId="5C74522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sz w:val="32"/>
                <w:szCs w:val="32"/>
              </w:rPr>
              <w:br w:type="page"/>
            </w:r>
            <w:r w:rsidRPr="00E66957">
              <w:rPr>
                <w:b/>
                <w:sz w:val="32"/>
                <w:szCs w:val="32"/>
              </w:rPr>
              <w:t>TRADE REFERENCES</w:t>
            </w:r>
          </w:p>
        </w:tc>
      </w:tr>
      <w:tr w:rsidR="00E66957" w:rsidRPr="00E66957" w14:paraId="71FC12C1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4C82FFA" w14:textId="6C2A57D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1:</w:t>
            </w:r>
          </w:p>
        </w:tc>
        <w:tc>
          <w:tcPr>
            <w:tcW w:w="6327" w:type="dxa"/>
            <w:vAlign w:val="center"/>
          </w:tcPr>
          <w:p w14:paraId="6EE5690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CD8C8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E04DDF" w14:textId="3795D90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10183C95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A334EC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EDE92D9" w14:textId="1705A9F9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38F24AC2" w14:textId="77777777" w:rsidR="00E66957" w:rsidRDefault="00E66957">
            <w:pPr>
              <w:rPr>
                <w:sz w:val="24"/>
                <w:szCs w:val="24"/>
              </w:rPr>
            </w:pPr>
          </w:p>
          <w:p w14:paraId="7D0F040E" w14:textId="77777777" w:rsidR="00E66957" w:rsidRDefault="00E66957">
            <w:pPr>
              <w:rPr>
                <w:sz w:val="24"/>
                <w:szCs w:val="24"/>
              </w:rPr>
            </w:pPr>
          </w:p>
          <w:p w14:paraId="6E6D140C" w14:textId="77777777" w:rsidR="00E66957" w:rsidRDefault="00E66957">
            <w:pPr>
              <w:rPr>
                <w:sz w:val="24"/>
                <w:szCs w:val="24"/>
              </w:rPr>
            </w:pPr>
          </w:p>
          <w:p w14:paraId="3BB497E0" w14:textId="441B8293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68C53AD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81050E7" w14:textId="744A0CE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64FC852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DEAB9E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AAB8A31" w14:textId="4BF5712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61E15E4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28ED415F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6D32AA51" w14:textId="50E334B7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mail:</w:t>
            </w:r>
          </w:p>
        </w:tc>
        <w:tc>
          <w:tcPr>
            <w:tcW w:w="6327" w:type="dxa"/>
            <w:vAlign w:val="center"/>
          </w:tcPr>
          <w:p w14:paraId="4BBCE6C0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552408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2D1ED13" w14:textId="7F5BA036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mpany 2:</w:t>
            </w:r>
          </w:p>
        </w:tc>
        <w:tc>
          <w:tcPr>
            <w:tcW w:w="6327" w:type="dxa"/>
            <w:vAlign w:val="center"/>
          </w:tcPr>
          <w:p w14:paraId="4A80ABF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102096B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542B514" w14:textId="2633ABE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Contact name:</w:t>
            </w:r>
          </w:p>
        </w:tc>
        <w:tc>
          <w:tcPr>
            <w:tcW w:w="6327" w:type="dxa"/>
            <w:vAlign w:val="center"/>
          </w:tcPr>
          <w:p w14:paraId="0B29788A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1046F8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52A346B" w14:textId="5317DBEF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ddress:</w:t>
            </w:r>
          </w:p>
        </w:tc>
        <w:tc>
          <w:tcPr>
            <w:tcW w:w="6327" w:type="dxa"/>
            <w:vAlign w:val="center"/>
          </w:tcPr>
          <w:p w14:paraId="45760133" w14:textId="77777777" w:rsidR="00E66957" w:rsidRDefault="00E66957">
            <w:pPr>
              <w:rPr>
                <w:sz w:val="24"/>
                <w:szCs w:val="24"/>
              </w:rPr>
            </w:pPr>
          </w:p>
          <w:p w14:paraId="64598EAC" w14:textId="77777777" w:rsidR="00E66957" w:rsidRDefault="00E66957">
            <w:pPr>
              <w:rPr>
                <w:sz w:val="24"/>
                <w:szCs w:val="24"/>
              </w:rPr>
            </w:pPr>
          </w:p>
          <w:p w14:paraId="0F4CB137" w14:textId="77777777" w:rsidR="00E66957" w:rsidRDefault="00E66957">
            <w:pPr>
              <w:rPr>
                <w:sz w:val="24"/>
                <w:szCs w:val="24"/>
              </w:rPr>
            </w:pPr>
          </w:p>
          <w:p w14:paraId="3F29A0F2" w14:textId="5AC33ECA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593C4820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2E33D545" w14:textId="0B1AD537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tcode:</w:t>
            </w:r>
          </w:p>
        </w:tc>
        <w:tc>
          <w:tcPr>
            <w:tcW w:w="6327" w:type="dxa"/>
            <w:vAlign w:val="center"/>
          </w:tcPr>
          <w:p w14:paraId="15898EE9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00CF0C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517D21A" w14:textId="13E546B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Telephone:</w:t>
            </w:r>
          </w:p>
        </w:tc>
        <w:tc>
          <w:tcPr>
            <w:tcW w:w="6327" w:type="dxa"/>
            <w:vAlign w:val="center"/>
          </w:tcPr>
          <w:p w14:paraId="0DE40CE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5CC680A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0A2086F3" w14:textId="6D22FF21" w:rsidR="00E66957" w:rsidRPr="00E66957" w:rsidRDefault="00E6695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:</w:t>
            </w:r>
          </w:p>
        </w:tc>
        <w:tc>
          <w:tcPr>
            <w:tcW w:w="6327" w:type="dxa"/>
            <w:vAlign w:val="center"/>
          </w:tcPr>
          <w:p w14:paraId="1CE5C53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0C3738B1" w14:textId="77777777" w:rsidR="00E66957" w:rsidRDefault="00E669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62AF5096" w14:textId="77777777" w:rsidTr="00372595">
        <w:trPr>
          <w:trHeight w:val="567"/>
        </w:trPr>
        <w:tc>
          <w:tcPr>
            <w:tcW w:w="9016" w:type="dxa"/>
            <w:gridSpan w:val="2"/>
            <w:vAlign w:val="center"/>
          </w:tcPr>
          <w:p w14:paraId="39F40D4F" w14:textId="44B4635D" w:rsidR="00E66957" w:rsidRPr="00E66957" w:rsidRDefault="00E66957">
            <w:pPr>
              <w:rPr>
                <w:b/>
                <w:sz w:val="32"/>
                <w:szCs w:val="32"/>
              </w:rPr>
            </w:pPr>
            <w:r w:rsidRPr="00E66957">
              <w:rPr>
                <w:b/>
                <w:sz w:val="32"/>
                <w:szCs w:val="32"/>
              </w:rPr>
              <w:t>BANK DETAILS</w:t>
            </w:r>
          </w:p>
        </w:tc>
      </w:tr>
      <w:tr w:rsidR="00E66957" w:rsidRPr="00E66957" w14:paraId="2408FA12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887C7C5" w14:textId="26947884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ank name:</w:t>
            </w:r>
          </w:p>
        </w:tc>
        <w:tc>
          <w:tcPr>
            <w:tcW w:w="6327" w:type="dxa"/>
            <w:vAlign w:val="center"/>
          </w:tcPr>
          <w:p w14:paraId="0C07D87D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B0D937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72C5C1D4" w14:textId="344D7C21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Branch:</w:t>
            </w:r>
          </w:p>
        </w:tc>
        <w:tc>
          <w:tcPr>
            <w:tcW w:w="6327" w:type="dxa"/>
            <w:vAlign w:val="center"/>
          </w:tcPr>
          <w:p w14:paraId="27A9E04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3E09C6CC" w14:textId="77777777" w:rsidTr="00E66957">
        <w:trPr>
          <w:trHeight w:val="567"/>
        </w:trPr>
        <w:tc>
          <w:tcPr>
            <w:tcW w:w="2689" w:type="dxa"/>
            <w:tcBorders>
              <w:bottom w:val="single" w:sz="4" w:space="0" w:color="auto"/>
            </w:tcBorders>
            <w:vAlign w:val="center"/>
          </w:tcPr>
          <w:p w14:paraId="124C3E2D" w14:textId="7D3F76A8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Account number:</w:t>
            </w:r>
          </w:p>
        </w:tc>
        <w:tc>
          <w:tcPr>
            <w:tcW w:w="6327" w:type="dxa"/>
            <w:tcBorders>
              <w:bottom w:val="single" w:sz="4" w:space="0" w:color="auto"/>
            </w:tcBorders>
            <w:vAlign w:val="center"/>
          </w:tcPr>
          <w:p w14:paraId="11F9FA73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AE19101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D876A" w14:textId="1A287B5C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ort code:</w:t>
            </w:r>
          </w:p>
        </w:tc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0B5F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3D868A22" w14:textId="77777777" w:rsidR="00E66957" w:rsidRDefault="00E66957"/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2689"/>
        <w:gridCol w:w="6327"/>
      </w:tblGrid>
      <w:tr w:rsidR="00E66957" w:rsidRPr="00E66957" w14:paraId="3C558596" w14:textId="77777777" w:rsidTr="00E66957">
        <w:trPr>
          <w:trHeight w:val="1701"/>
        </w:trPr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8C84" w14:textId="35E12E05" w:rsidR="00E66957" w:rsidRPr="00E66957" w:rsidRDefault="00E66957">
            <w:pPr>
              <w:rPr>
                <w:i/>
                <w:sz w:val="24"/>
                <w:szCs w:val="24"/>
              </w:rPr>
            </w:pPr>
            <w:r w:rsidRPr="00E66957">
              <w:rPr>
                <w:i/>
                <w:sz w:val="24"/>
                <w:szCs w:val="24"/>
              </w:rPr>
              <w:t xml:space="preserve">I hereby authorise </w:t>
            </w:r>
            <w:r w:rsidR="00AF1787">
              <w:rPr>
                <w:i/>
                <w:sz w:val="24"/>
                <w:szCs w:val="24"/>
              </w:rPr>
              <w:t xml:space="preserve">CIS Group Imports </w:t>
            </w:r>
            <w:r w:rsidR="00E10DBF">
              <w:rPr>
                <w:i/>
                <w:sz w:val="24"/>
                <w:szCs w:val="24"/>
              </w:rPr>
              <w:t>Ltd</w:t>
            </w:r>
            <w:r w:rsidRPr="00E66957">
              <w:rPr>
                <w:i/>
                <w:color w:val="ED7D31" w:themeColor="accent2"/>
                <w:sz w:val="24"/>
                <w:szCs w:val="24"/>
              </w:rPr>
              <w:t xml:space="preserve"> </w:t>
            </w:r>
            <w:r w:rsidRPr="00E66957">
              <w:rPr>
                <w:i/>
                <w:sz w:val="24"/>
                <w:szCs w:val="24"/>
              </w:rPr>
              <w:t>to obtain references fro</w:t>
            </w:r>
            <w:r w:rsidR="00E10DBF">
              <w:rPr>
                <w:i/>
                <w:sz w:val="24"/>
                <w:szCs w:val="24"/>
              </w:rPr>
              <w:t>m the above</w:t>
            </w:r>
            <w:r w:rsidRPr="00E66957">
              <w:rPr>
                <w:i/>
                <w:sz w:val="24"/>
                <w:szCs w:val="24"/>
              </w:rPr>
              <w:t xml:space="preserve">. I </w:t>
            </w:r>
            <w:r w:rsidR="00E10DBF">
              <w:rPr>
                <w:i/>
                <w:sz w:val="24"/>
                <w:szCs w:val="24"/>
              </w:rPr>
              <w:t>confirm</w:t>
            </w:r>
            <w:r w:rsidR="009F4EFE">
              <w:rPr>
                <w:i/>
                <w:sz w:val="24"/>
                <w:szCs w:val="24"/>
              </w:rPr>
              <w:t xml:space="preserve"> I have accepted, signed &amp; returned the terms &amp; conditions of sale for </w:t>
            </w:r>
            <w:r w:rsidR="00AF1787">
              <w:rPr>
                <w:i/>
                <w:sz w:val="24"/>
                <w:szCs w:val="24"/>
              </w:rPr>
              <w:t>CIS Group Imports</w:t>
            </w:r>
            <w:r w:rsidR="009F4EFE">
              <w:rPr>
                <w:i/>
                <w:sz w:val="24"/>
                <w:szCs w:val="24"/>
              </w:rPr>
              <w:t xml:space="preserve"> Ltd. Please confirm whether an official order is required for each </w:t>
            </w:r>
            <w:proofErr w:type="gramStart"/>
            <w:r w:rsidR="009F4EFE">
              <w:rPr>
                <w:i/>
                <w:sz w:val="24"/>
                <w:szCs w:val="24"/>
              </w:rPr>
              <w:t>purchase  YES</w:t>
            </w:r>
            <w:proofErr w:type="gramEnd"/>
            <w:r w:rsidR="00D415C9">
              <w:rPr>
                <w:i/>
                <w:sz w:val="24"/>
                <w:szCs w:val="24"/>
              </w:rPr>
              <w:t xml:space="preserve"> </w:t>
            </w:r>
            <w:r w:rsidR="009F4EFE">
              <w:rPr>
                <w:i/>
                <w:sz w:val="24"/>
                <w:szCs w:val="24"/>
              </w:rPr>
              <w:t>/</w:t>
            </w:r>
            <w:r w:rsidR="00D415C9">
              <w:rPr>
                <w:i/>
                <w:sz w:val="24"/>
                <w:szCs w:val="24"/>
              </w:rPr>
              <w:t xml:space="preserve"> </w:t>
            </w:r>
            <w:r w:rsidR="009F4EFE">
              <w:rPr>
                <w:i/>
                <w:sz w:val="24"/>
                <w:szCs w:val="24"/>
              </w:rPr>
              <w:t>NO.</w:t>
            </w:r>
          </w:p>
        </w:tc>
      </w:tr>
      <w:tr w:rsidR="00E66957" w:rsidRPr="00E66957" w14:paraId="7D8490E2" w14:textId="77777777" w:rsidTr="00E66957">
        <w:trPr>
          <w:trHeight w:val="567"/>
        </w:trPr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0DB22766" w14:textId="3C8E333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Signed:</w:t>
            </w:r>
          </w:p>
        </w:tc>
        <w:tc>
          <w:tcPr>
            <w:tcW w:w="6327" w:type="dxa"/>
            <w:tcBorders>
              <w:top w:val="single" w:sz="4" w:space="0" w:color="auto"/>
            </w:tcBorders>
            <w:vAlign w:val="center"/>
          </w:tcPr>
          <w:p w14:paraId="3487BC46" w14:textId="77777777" w:rsidR="00E66957" w:rsidRDefault="00E66957">
            <w:pPr>
              <w:rPr>
                <w:sz w:val="24"/>
                <w:szCs w:val="24"/>
              </w:rPr>
            </w:pPr>
          </w:p>
          <w:p w14:paraId="20257366" w14:textId="77777777" w:rsidR="00E66957" w:rsidRDefault="00E66957">
            <w:pPr>
              <w:rPr>
                <w:sz w:val="24"/>
                <w:szCs w:val="24"/>
              </w:rPr>
            </w:pPr>
          </w:p>
          <w:p w14:paraId="4DD3B520" w14:textId="77777777" w:rsidR="00E66957" w:rsidRDefault="00E66957">
            <w:pPr>
              <w:rPr>
                <w:sz w:val="24"/>
                <w:szCs w:val="24"/>
              </w:rPr>
            </w:pPr>
          </w:p>
          <w:p w14:paraId="069E2F2D" w14:textId="57C8CFAB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7FC7DCB4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1401EE2B" w14:textId="68B360F2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rinted name:</w:t>
            </w:r>
          </w:p>
        </w:tc>
        <w:tc>
          <w:tcPr>
            <w:tcW w:w="6327" w:type="dxa"/>
            <w:vAlign w:val="center"/>
          </w:tcPr>
          <w:p w14:paraId="291AAF67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490F0593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3415956D" w14:textId="4EDE5EFE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Position:</w:t>
            </w:r>
          </w:p>
        </w:tc>
        <w:tc>
          <w:tcPr>
            <w:tcW w:w="6327" w:type="dxa"/>
            <w:vAlign w:val="center"/>
          </w:tcPr>
          <w:p w14:paraId="3B125336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  <w:tr w:rsidR="00E66957" w:rsidRPr="00E66957" w14:paraId="15FF56F6" w14:textId="77777777" w:rsidTr="00E66957">
        <w:trPr>
          <w:trHeight w:val="567"/>
        </w:trPr>
        <w:tc>
          <w:tcPr>
            <w:tcW w:w="2689" w:type="dxa"/>
            <w:vAlign w:val="center"/>
          </w:tcPr>
          <w:p w14:paraId="536CDB6E" w14:textId="46EE5555" w:rsidR="00E66957" w:rsidRPr="00E66957" w:rsidRDefault="00E66957">
            <w:pPr>
              <w:rPr>
                <w:b/>
                <w:sz w:val="24"/>
                <w:szCs w:val="24"/>
              </w:rPr>
            </w:pPr>
            <w:r w:rsidRPr="00E66957">
              <w:rPr>
                <w:b/>
                <w:sz w:val="24"/>
                <w:szCs w:val="24"/>
              </w:rPr>
              <w:t>Date:</w:t>
            </w:r>
          </w:p>
        </w:tc>
        <w:tc>
          <w:tcPr>
            <w:tcW w:w="6327" w:type="dxa"/>
            <w:vAlign w:val="center"/>
          </w:tcPr>
          <w:p w14:paraId="122AFB82" w14:textId="77777777" w:rsidR="00E66957" w:rsidRPr="00E66957" w:rsidRDefault="00E66957">
            <w:pPr>
              <w:rPr>
                <w:sz w:val="24"/>
                <w:szCs w:val="24"/>
              </w:rPr>
            </w:pPr>
          </w:p>
        </w:tc>
      </w:tr>
    </w:tbl>
    <w:p w14:paraId="203F6C11" w14:textId="49E5CE4A" w:rsidR="00E66957" w:rsidRDefault="00E66957"/>
    <w:sectPr w:rsidR="00E66957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C4DF1" w14:textId="77777777" w:rsidR="00E66957" w:rsidRDefault="00E66957" w:rsidP="00E66957">
      <w:pPr>
        <w:spacing w:after="0" w:line="240" w:lineRule="auto"/>
      </w:pPr>
      <w:r>
        <w:separator/>
      </w:r>
    </w:p>
  </w:endnote>
  <w:endnote w:type="continuationSeparator" w:id="0">
    <w:p w14:paraId="5F65CCAB" w14:textId="77777777" w:rsidR="00E66957" w:rsidRDefault="00E66957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0279" w14:textId="66C89924" w:rsidR="00E66957" w:rsidRPr="00E66957" w:rsidRDefault="00E66957" w:rsidP="00E66957">
    <w:pPr>
      <w:pStyle w:val="Footer"/>
      <w:jc w:val="center"/>
      <w:rPr>
        <w:color w:val="ED7D31" w:themeColor="accent2"/>
      </w:rPr>
    </w:pPr>
  </w:p>
  <w:p w14:paraId="56BFEFA5" w14:textId="0E0A95F1" w:rsidR="00E66957" w:rsidRDefault="00E10DBF">
    <w:pPr>
      <w:pStyle w:val="Footer"/>
    </w:pPr>
    <w:r>
      <w:t xml:space="preserve">      </w:t>
    </w:r>
    <w:r w:rsidR="00AF1787">
      <w:t>CIS GROUP IMPORTS</w:t>
    </w:r>
    <w:r>
      <w:t xml:space="preserve"> </w:t>
    </w:r>
    <w:proofErr w:type="gramStart"/>
    <w:r>
      <w:t>LTD,UNIT</w:t>
    </w:r>
    <w:proofErr w:type="gramEnd"/>
    <w:r>
      <w:t xml:space="preserve"> 1A OLD FORGE TRADING ESTATE,DUDLEY ROAD, LYE,STOURBRIDGE,DY9 8EL.  TEL.01384 422777   </w:t>
    </w:r>
    <w:proofErr w:type="gramStart"/>
    <w:r>
      <w:t>EMAIL</w:t>
    </w:r>
    <w:r w:rsidR="00AF1787">
      <w:t>:SALES@CISGROUPIMPORTS.NET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81F53" w14:textId="77777777" w:rsidR="00E66957" w:rsidRDefault="00E66957" w:rsidP="00E66957">
      <w:pPr>
        <w:spacing w:after="0" w:line="240" w:lineRule="auto"/>
      </w:pPr>
      <w:r>
        <w:separator/>
      </w:r>
    </w:p>
  </w:footnote>
  <w:footnote w:type="continuationSeparator" w:id="0">
    <w:p w14:paraId="365F974D" w14:textId="77777777" w:rsidR="00E66957" w:rsidRDefault="00E66957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AUAphuZCiwAAAA="/>
  </w:docVars>
  <w:rsids>
    <w:rsidRoot w:val="00E66957"/>
    <w:rsid w:val="0012238A"/>
    <w:rsid w:val="00192D10"/>
    <w:rsid w:val="008749D4"/>
    <w:rsid w:val="009F4EFE"/>
    <w:rsid w:val="00AF1787"/>
    <w:rsid w:val="00D415C9"/>
    <w:rsid w:val="00E10DBF"/>
    <w:rsid w:val="00E45F59"/>
    <w:rsid w:val="00E6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Application Form</vt:lpstr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pplication Form</dc:title>
  <dc:subject/>
  <dc:creator>Glen Morgan</dc:creator>
  <cp:keywords/>
  <dc:description/>
  <cp:lastModifiedBy>Leigh Rowley</cp:lastModifiedBy>
  <cp:revision>2</cp:revision>
  <cp:lastPrinted>2021-07-16T12:48:00Z</cp:lastPrinted>
  <dcterms:created xsi:type="dcterms:W3CDTF">2022-03-17T16:24:00Z</dcterms:created>
  <dcterms:modified xsi:type="dcterms:W3CDTF">2022-03-17T16:24:00Z</dcterms:modified>
</cp:coreProperties>
</file>